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73D0B" w14:textId="77777777" w:rsidR="00090562" w:rsidRPr="00D44941" w:rsidRDefault="00090562" w:rsidP="00D44941">
      <w:pPr>
        <w:pStyle w:val="NoSpacing"/>
        <w:rPr>
          <w:rFonts w:cstheme="minorHAnsi"/>
          <w:sz w:val="20"/>
          <w:szCs w:val="20"/>
          <w:vertAlign w:val="subscript"/>
        </w:rPr>
      </w:pPr>
    </w:p>
    <w:p w14:paraId="1A5C6CFB" w14:textId="0F30B6A8" w:rsidR="00D44941" w:rsidRDefault="00D44941" w:rsidP="00D44941">
      <w:pPr>
        <w:pStyle w:val="NoSpacing"/>
        <w:rPr>
          <w:rFonts w:cstheme="minorHAnsi"/>
          <w:b/>
          <w:bCs/>
          <w:sz w:val="20"/>
          <w:szCs w:val="20"/>
        </w:rPr>
      </w:pPr>
      <w:r w:rsidRPr="00D44941">
        <w:rPr>
          <w:rFonts w:cstheme="minorHAnsi"/>
          <w:b/>
          <w:bCs/>
          <w:sz w:val="20"/>
          <w:szCs w:val="20"/>
        </w:rPr>
        <w:t xml:space="preserve">Date: May </w:t>
      </w:r>
      <w:r w:rsidR="001D05BA">
        <w:rPr>
          <w:rFonts w:cstheme="minorHAnsi"/>
          <w:b/>
          <w:bCs/>
          <w:sz w:val="20"/>
          <w:szCs w:val="20"/>
        </w:rPr>
        <w:t>1</w:t>
      </w:r>
      <w:r>
        <w:rPr>
          <w:rFonts w:cstheme="minorHAnsi"/>
          <w:b/>
          <w:bCs/>
          <w:sz w:val="20"/>
          <w:szCs w:val="20"/>
        </w:rPr>
        <w:t>7</w:t>
      </w:r>
      <w:r w:rsidRPr="00D44941">
        <w:rPr>
          <w:rFonts w:cstheme="minorHAnsi"/>
          <w:b/>
          <w:bCs/>
          <w:sz w:val="20"/>
          <w:szCs w:val="20"/>
        </w:rPr>
        <w:t>, 2022</w:t>
      </w:r>
    </w:p>
    <w:p w14:paraId="7A06401E" w14:textId="77777777" w:rsidR="00D44941" w:rsidRPr="00D44941" w:rsidRDefault="00D44941" w:rsidP="00D44941">
      <w:pPr>
        <w:pStyle w:val="NoSpacing"/>
        <w:rPr>
          <w:rFonts w:cstheme="minorHAnsi"/>
          <w:b/>
          <w:bCs/>
          <w:i/>
          <w:sz w:val="20"/>
          <w:szCs w:val="20"/>
        </w:rPr>
      </w:pPr>
    </w:p>
    <w:p w14:paraId="66CD92BA" w14:textId="77777777" w:rsidR="00D44941" w:rsidRPr="00D44941" w:rsidRDefault="00D44941" w:rsidP="00D44941">
      <w:pPr>
        <w:pStyle w:val="NoSpacing"/>
        <w:rPr>
          <w:rFonts w:cstheme="minorHAnsi"/>
          <w:bCs/>
          <w:sz w:val="20"/>
          <w:szCs w:val="20"/>
        </w:rPr>
      </w:pPr>
      <w:r w:rsidRPr="00D44941">
        <w:rPr>
          <w:rFonts w:cstheme="minorHAnsi"/>
          <w:bCs/>
          <w:sz w:val="20"/>
          <w:szCs w:val="20"/>
        </w:rPr>
        <w:t>To,</w:t>
      </w:r>
    </w:p>
    <w:p w14:paraId="7782D697" w14:textId="77777777" w:rsidR="00D44941" w:rsidRPr="00D44941" w:rsidRDefault="00D44941" w:rsidP="00D44941">
      <w:pPr>
        <w:pStyle w:val="NoSpacing"/>
        <w:rPr>
          <w:rFonts w:cstheme="minorHAnsi"/>
          <w:b/>
          <w:bCs/>
          <w:sz w:val="20"/>
          <w:szCs w:val="20"/>
        </w:rPr>
      </w:pPr>
      <w:r w:rsidRPr="00D44941">
        <w:rPr>
          <w:rFonts w:cstheme="minorHAnsi"/>
          <w:b/>
          <w:bCs/>
          <w:sz w:val="20"/>
          <w:szCs w:val="20"/>
        </w:rPr>
        <w:t xml:space="preserve">The Visa Counselor </w:t>
      </w:r>
    </w:p>
    <w:p w14:paraId="716F43B5" w14:textId="77777777" w:rsidR="00D44941" w:rsidRPr="00D44941" w:rsidRDefault="00D44941" w:rsidP="00D44941">
      <w:pPr>
        <w:pStyle w:val="NoSpacing"/>
        <w:rPr>
          <w:rFonts w:cstheme="minorHAnsi"/>
          <w:b/>
          <w:bCs/>
          <w:sz w:val="20"/>
          <w:szCs w:val="20"/>
        </w:rPr>
      </w:pPr>
      <w:r w:rsidRPr="00D44941">
        <w:rPr>
          <w:rFonts w:cstheme="minorHAnsi"/>
          <w:b/>
          <w:bCs/>
          <w:sz w:val="20"/>
          <w:szCs w:val="20"/>
        </w:rPr>
        <w:t>High Commission of India</w:t>
      </w:r>
    </w:p>
    <w:p w14:paraId="54856379" w14:textId="77777777" w:rsidR="00D44941" w:rsidRPr="00D44941" w:rsidRDefault="00D44941" w:rsidP="00D44941">
      <w:pPr>
        <w:pStyle w:val="NoSpacing"/>
        <w:rPr>
          <w:rFonts w:cstheme="minorHAnsi"/>
          <w:b/>
          <w:bCs/>
          <w:sz w:val="20"/>
          <w:szCs w:val="20"/>
        </w:rPr>
      </w:pPr>
      <w:r w:rsidRPr="00D44941">
        <w:rPr>
          <w:rFonts w:cstheme="minorHAnsi"/>
          <w:b/>
          <w:bCs/>
          <w:sz w:val="20"/>
          <w:szCs w:val="20"/>
        </w:rPr>
        <w:t>United States of America</w:t>
      </w:r>
    </w:p>
    <w:p w14:paraId="1C460861" w14:textId="77777777" w:rsidR="00D44941" w:rsidRPr="00D44941" w:rsidRDefault="00D44941" w:rsidP="00D44941">
      <w:pPr>
        <w:pStyle w:val="NoSpacing"/>
        <w:rPr>
          <w:rFonts w:cstheme="minorHAnsi"/>
          <w:bCs/>
          <w:sz w:val="20"/>
          <w:szCs w:val="20"/>
        </w:rPr>
      </w:pPr>
    </w:p>
    <w:p w14:paraId="45BC2889" w14:textId="77777777" w:rsidR="00D44941" w:rsidRPr="00D44941" w:rsidRDefault="00D44941" w:rsidP="00D44941">
      <w:pPr>
        <w:pStyle w:val="NoSpacing"/>
        <w:rPr>
          <w:rFonts w:cstheme="minorHAnsi"/>
          <w:b/>
          <w:bCs/>
          <w:sz w:val="20"/>
          <w:szCs w:val="20"/>
        </w:rPr>
      </w:pPr>
      <w:r w:rsidRPr="00D44941">
        <w:rPr>
          <w:rFonts w:cstheme="minorHAnsi"/>
          <w:b/>
          <w:bCs/>
          <w:sz w:val="20"/>
          <w:szCs w:val="20"/>
        </w:rPr>
        <w:t>Dear Madam/Sir,</w:t>
      </w:r>
    </w:p>
    <w:p w14:paraId="5E6BEB8E" w14:textId="77777777" w:rsidR="00D44941" w:rsidRPr="00D44941" w:rsidRDefault="00D44941" w:rsidP="00D44941">
      <w:pPr>
        <w:pStyle w:val="NoSpacing"/>
        <w:rPr>
          <w:rFonts w:cstheme="minorHAnsi"/>
          <w:bCs/>
          <w:sz w:val="20"/>
          <w:szCs w:val="20"/>
        </w:rPr>
      </w:pPr>
    </w:p>
    <w:p w14:paraId="6D3893FB" w14:textId="4FA4390E" w:rsidR="00D44941" w:rsidRPr="00D44941" w:rsidRDefault="00D44941" w:rsidP="00D44941">
      <w:pPr>
        <w:pStyle w:val="NoSpacing"/>
        <w:rPr>
          <w:rFonts w:cstheme="minorHAnsi"/>
          <w:bCs/>
          <w:sz w:val="20"/>
          <w:szCs w:val="20"/>
        </w:rPr>
      </w:pPr>
      <w:r w:rsidRPr="00D44941">
        <w:rPr>
          <w:rFonts w:cstheme="minorHAnsi"/>
          <w:bCs/>
          <w:sz w:val="20"/>
          <w:szCs w:val="20"/>
        </w:rPr>
        <w:t xml:space="preserve">Subject: Application for multiple entry long term Business visa for </w:t>
      </w:r>
      <w:r w:rsidR="001D05BA">
        <w:rPr>
          <w:rFonts w:cstheme="minorHAnsi"/>
          <w:bCs/>
          <w:sz w:val="20"/>
          <w:szCs w:val="20"/>
        </w:rPr>
        <w:t>XYZ</w:t>
      </w:r>
      <w:r w:rsidRPr="00D44941">
        <w:rPr>
          <w:rFonts w:cstheme="minorHAnsi"/>
          <w:bCs/>
          <w:sz w:val="20"/>
          <w:szCs w:val="20"/>
        </w:rPr>
        <w:t xml:space="preserve"> from </w:t>
      </w:r>
      <w:r w:rsidR="001D05BA">
        <w:rPr>
          <w:rFonts w:cstheme="minorHAnsi"/>
          <w:bCs/>
          <w:sz w:val="20"/>
          <w:szCs w:val="20"/>
        </w:rPr>
        <w:t xml:space="preserve">ABC </w:t>
      </w:r>
      <w:proofErr w:type="spellStart"/>
      <w:proofErr w:type="gramStart"/>
      <w:r w:rsidR="001D05BA">
        <w:rPr>
          <w:rFonts w:cstheme="minorHAnsi"/>
          <w:bCs/>
          <w:sz w:val="20"/>
          <w:szCs w:val="20"/>
        </w:rPr>
        <w:t>Company</w:t>
      </w:r>
      <w:r w:rsidRPr="00D44941">
        <w:rPr>
          <w:rFonts w:cstheme="minorHAnsi"/>
          <w:bCs/>
          <w:sz w:val="20"/>
          <w:szCs w:val="20"/>
        </w:rPr>
        <w:t>,Inc</w:t>
      </w:r>
      <w:proofErr w:type="spellEnd"/>
      <w:proofErr w:type="gramEnd"/>
      <w:r w:rsidRPr="00D44941">
        <w:rPr>
          <w:rFonts w:cstheme="minorHAnsi"/>
          <w:bCs/>
          <w:sz w:val="20"/>
          <w:szCs w:val="20"/>
        </w:rPr>
        <w:t>, USA.</w:t>
      </w:r>
    </w:p>
    <w:p w14:paraId="2E91E584" w14:textId="77777777" w:rsidR="00D44941" w:rsidRPr="00D44941" w:rsidRDefault="00D44941" w:rsidP="00D44941">
      <w:pPr>
        <w:pStyle w:val="NoSpacing"/>
        <w:rPr>
          <w:rFonts w:cstheme="minorHAnsi"/>
          <w:b/>
          <w:bCs/>
          <w:sz w:val="20"/>
          <w:szCs w:val="20"/>
        </w:rPr>
      </w:pPr>
    </w:p>
    <w:p w14:paraId="2E1ED0FF" w14:textId="263ADCE4" w:rsidR="00D44941" w:rsidRDefault="001D05BA" w:rsidP="00D44941">
      <w:pPr>
        <w:pStyle w:val="NoSpacing"/>
        <w:rPr>
          <w:rFonts w:cstheme="minorHAnsi"/>
          <w:sz w:val="20"/>
          <w:szCs w:val="20"/>
          <w:shd w:val="clear" w:color="auto" w:fill="FFFFFF"/>
        </w:rPr>
      </w:pPr>
      <w:r>
        <w:rPr>
          <w:rFonts w:cstheme="minorHAnsi"/>
          <w:bCs/>
          <w:sz w:val="20"/>
          <w:szCs w:val="20"/>
        </w:rPr>
        <w:t>ABC Company</w:t>
      </w:r>
      <w:r w:rsidR="00D44941" w:rsidRPr="00D44941">
        <w:rPr>
          <w:rFonts w:cstheme="minorHAnsi"/>
          <w:color w:val="222222"/>
          <w:sz w:val="20"/>
          <w:szCs w:val="20"/>
          <w:shd w:val="clear" w:color="auto" w:fill="FFFFFF"/>
        </w:rPr>
        <w:t xml:space="preserve">, Inc is a USA based global company and world leader in the field of </w:t>
      </w:r>
      <w:r>
        <w:rPr>
          <w:rFonts w:cstheme="minorHAnsi"/>
          <w:color w:val="222222"/>
          <w:sz w:val="20"/>
          <w:szCs w:val="20"/>
          <w:shd w:val="clear" w:color="auto" w:fill="FFFFFF"/>
        </w:rPr>
        <w:t>(small brief about your company)</w:t>
      </w:r>
      <w:r w:rsidR="00D44941" w:rsidRPr="00D44941">
        <w:rPr>
          <w:rFonts w:cstheme="minorHAnsi"/>
          <w:color w:val="222222"/>
          <w:sz w:val="20"/>
          <w:szCs w:val="20"/>
          <w:shd w:val="clear" w:color="auto" w:fill="FFFFFF"/>
        </w:rPr>
        <w:t xml:space="preserve"> More information can be found at </w:t>
      </w:r>
      <w:hyperlink r:id="rId10" w:history="1">
        <w:r w:rsidRPr="003A0663">
          <w:rPr>
            <w:rStyle w:val="Hyperlink"/>
            <w:rFonts w:cstheme="minorHAnsi"/>
            <w:sz w:val="20"/>
            <w:szCs w:val="20"/>
            <w:shd w:val="clear" w:color="auto" w:fill="FFFFFF"/>
          </w:rPr>
          <w:t>www.abc.com</w:t>
        </w:r>
      </w:hyperlink>
    </w:p>
    <w:p w14:paraId="3B38DF36" w14:textId="0FD7DFEE" w:rsidR="000748C6" w:rsidRDefault="000748C6" w:rsidP="00D44941">
      <w:pPr>
        <w:pStyle w:val="NoSpacing"/>
        <w:rPr>
          <w:rFonts w:cstheme="minorHAnsi"/>
          <w:sz w:val="20"/>
          <w:szCs w:val="20"/>
          <w:shd w:val="clear" w:color="auto" w:fill="FFFFFF"/>
        </w:rPr>
      </w:pPr>
    </w:p>
    <w:p w14:paraId="2F1C4D5A" w14:textId="0CC7A9D9" w:rsidR="000748C6" w:rsidRPr="00D44941" w:rsidRDefault="000748C6" w:rsidP="000748C6">
      <w:pPr>
        <w:pStyle w:val="NoSpacing"/>
        <w:rPr>
          <w:rFonts w:cstheme="minorHAnsi"/>
          <w:bCs/>
          <w:sz w:val="20"/>
          <w:szCs w:val="20"/>
        </w:rPr>
      </w:pPr>
      <w:r>
        <w:rPr>
          <w:rFonts w:cstheme="minorHAnsi"/>
          <w:bCs/>
          <w:sz w:val="20"/>
          <w:szCs w:val="20"/>
        </w:rPr>
        <w:t>ABC</w:t>
      </w:r>
      <w:r w:rsidRPr="00D44941">
        <w:rPr>
          <w:rFonts w:cstheme="minorHAnsi"/>
          <w:bCs/>
          <w:sz w:val="20"/>
          <w:szCs w:val="20"/>
        </w:rPr>
        <w:t xml:space="preserve"> India LPP is a wholly owned subsidiary of </w:t>
      </w:r>
      <w:r>
        <w:rPr>
          <w:rFonts w:cstheme="minorHAnsi"/>
          <w:bCs/>
          <w:sz w:val="20"/>
          <w:szCs w:val="20"/>
        </w:rPr>
        <w:t xml:space="preserve">ABC </w:t>
      </w:r>
      <w:r w:rsidRPr="00D44941">
        <w:rPr>
          <w:rFonts w:cstheme="minorHAnsi"/>
          <w:bCs/>
          <w:sz w:val="20"/>
          <w:szCs w:val="20"/>
        </w:rPr>
        <w:t>Industries, Inc, having its Registered Office at 30</w:t>
      </w:r>
      <w:r>
        <w:rPr>
          <w:rFonts w:cstheme="minorHAnsi"/>
          <w:bCs/>
          <w:sz w:val="20"/>
          <w:szCs w:val="20"/>
        </w:rPr>
        <w:t>8</w:t>
      </w:r>
      <w:r w:rsidRPr="00D44941">
        <w:rPr>
          <w:rFonts w:cstheme="minorHAnsi"/>
          <w:bCs/>
          <w:sz w:val="20"/>
          <w:szCs w:val="20"/>
        </w:rPr>
        <w:t xml:space="preserve">, Balaji Mall, </w:t>
      </w:r>
      <w:proofErr w:type="spellStart"/>
      <w:r>
        <w:rPr>
          <w:rFonts w:cstheme="minorHAnsi"/>
          <w:bCs/>
          <w:sz w:val="20"/>
          <w:szCs w:val="20"/>
        </w:rPr>
        <w:t>Ranip</w:t>
      </w:r>
      <w:proofErr w:type="spellEnd"/>
      <w:r w:rsidRPr="00D44941">
        <w:rPr>
          <w:rFonts w:cstheme="minorHAnsi"/>
          <w:bCs/>
          <w:sz w:val="20"/>
          <w:szCs w:val="20"/>
        </w:rPr>
        <w:t>, Ahmedabad-38000</w:t>
      </w:r>
      <w:r>
        <w:rPr>
          <w:rFonts w:cstheme="minorHAnsi"/>
          <w:bCs/>
          <w:sz w:val="20"/>
          <w:szCs w:val="20"/>
        </w:rPr>
        <w:t>1</w:t>
      </w:r>
      <w:r w:rsidRPr="00D44941">
        <w:rPr>
          <w:rFonts w:cstheme="minorHAnsi"/>
          <w:bCs/>
          <w:sz w:val="20"/>
          <w:szCs w:val="20"/>
        </w:rPr>
        <w:t xml:space="preserve"> Gujarat. India</w:t>
      </w:r>
    </w:p>
    <w:p w14:paraId="6F448A85" w14:textId="77777777" w:rsidR="00D44941" w:rsidRPr="00D44941" w:rsidRDefault="00D44941" w:rsidP="00D44941">
      <w:pPr>
        <w:pStyle w:val="NoSpacing"/>
        <w:rPr>
          <w:rFonts w:cstheme="minorHAnsi"/>
          <w:bCs/>
          <w:sz w:val="20"/>
          <w:szCs w:val="20"/>
        </w:rPr>
      </w:pPr>
    </w:p>
    <w:p w14:paraId="561CC271" w14:textId="64ECFB29" w:rsidR="00D44941" w:rsidRPr="00D44941" w:rsidRDefault="001D05BA" w:rsidP="00D44941">
      <w:pPr>
        <w:pStyle w:val="NoSpacing"/>
        <w:rPr>
          <w:rFonts w:cstheme="minorHAnsi"/>
          <w:bCs/>
          <w:sz w:val="20"/>
          <w:szCs w:val="20"/>
        </w:rPr>
      </w:pPr>
      <w:r>
        <w:rPr>
          <w:rFonts w:cstheme="minorHAnsi"/>
          <w:bCs/>
          <w:sz w:val="20"/>
          <w:szCs w:val="20"/>
        </w:rPr>
        <w:t>XYZ</w:t>
      </w:r>
      <w:r w:rsidR="00D44941" w:rsidRPr="00D44941">
        <w:rPr>
          <w:rFonts w:cstheme="minorHAnsi"/>
          <w:bCs/>
          <w:sz w:val="20"/>
          <w:szCs w:val="20"/>
        </w:rPr>
        <w:t xml:space="preserve">, Global Commodity Manager – Castings, Forgings and </w:t>
      </w:r>
      <w:proofErr w:type="gramStart"/>
      <w:r w:rsidR="00D44941" w:rsidRPr="00D44941">
        <w:rPr>
          <w:rFonts w:cstheme="minorHAnsi"/>
          <w:bCs/>
          <w:sz w:val="20"/>
          <w:szCs w:val="20"/>
        </w:rPr>
        <w:t>Bearings,  from</w:t>
      </w:r>
      <w:proofErr w:type="gramEnd"/>
      <w:r w:rsidR="00D44941" w:rsidRPr="00D44941">
        <w:rPr>
          <w:rFonts w:cstheme="minorHAnsi"/>
          <w:bCs/>
          <w:sz w:val="20"/>
          <w:szCs w:val="20"/>
        </w:rPr>
        <w:t xml:space="preserve"> </w:t>
      </w:r>
      <w:r>
        <w:rPr>
          <w:rFonts w:cstheme="minorHAnsi"/>
          <w:bCs/>
          <w:sz w:val="20"/>
          <w:szCs w:val="20"/>
        </w:rPr>
        <w:t>ABC</w:t>
      </w:r>
      <w:r w:rsidR="00D44941" w:rsidRPr="00D44941">
        <w:rPr>
          <w:rFonts w:cstheme="minorHAnsi"/>
          <w:bCs/>
          <w:sz w:val="20"/>
          <w:szCs w:val="20"/>
        </w:rPr>
        <w:t xml:space="preserve">, Inc, USA, has been invited to </w:t>
      </w:r>
      <w:r>
        <w:rPr>
          <w:rFonts w:cstheme="minorHAnsi"/>
          <w:bCs/>
          <w:sz w:val="20"/>
          <w:szCs w:val="20"/>
        </w:rPr>
        <w:t>ABC</w:t>
      </w:r>
      <w:r w:rsidR="00D44941" w:rsidRPr="00D44941">
        <w:rPr>
          <w:rFonts w:cstheme="minorHAnsi"/>
          <w:bCs/>
          <w:sz w:val="20"/>
          <w:szCs w:val="20"/>
        </w:rPr>
        <w:t xml:space="preserve"> India for supplier visits and supplier meetings. His visit dates will be from July 17</w:t>
      </w:r>
      <w:r w:rsidR="00D44941" w:rsidRPr="00D44941">
        <w:rPr>
          <w:rFonts w:cstheme="minorHAnsi"/>
          <w:bCs/>
          <w:sz w:val="20"/>
          <w:szCs w:val="20"/>
          <w:vertAlign w:val="superscript"/>
        </w:rPr>
        <w:t>th</w:t>
      </w:r>
      <w:r w:rsidR="00D44941" w:rsidRPr="00D44941">
        <w:rPr>
          <w:rFonts w:cstheme="minorHAnsi"/>
          <w:bCs/>
          <w:sz w:val="20"/>
          <w:szCs w:val="20"/>
        </w:rPr>
        <w:t>, 2022 – July 30</w:t>
      </w:r>
      <w:r w:rsidR="00D44941" w:rsidRPr="00D44941">
        <w:rPr>
          <w:rFonts w:cstheme="minorHAnsi"/>
          <w:bCs/>
          <w:sz w:val="20"/>
          <w:szCs w:val="20"/>
          <w:vertAlign w:val="superscript"/>
        </w:rPr>
        <w:t>th</w:t>
      </w:r>
      <w:r w:rsidR="00D44941" w:rsidRPr="00D44941">
        <w:rPr>
          <w:rFonts w:cstheme="minorHAnsi"/>
          <w:bCs/>
          <w:sz w:val="20"/>
          <w:szCs w:val="20"/>
        </w:rPr>
        <w:t>, 2022</w:t>
      </w:r>
    </w:p>
    <w:p w14:paraId="285C5313" w14:textId="77777777" w:rsidR="00D44941" w:rsidRPr="00D44941" w:rsidRDefault="00D44941" w:rsidP="00D44941">
      <w:pPr>
        <w:pStyle w:val="NoSpacing"/>
        <w:rPr>
          <w:rFonts w:cstheme="minorHAnsi"/>
          <w:bCs/>
          <w:sz w:val="20"/>
          <w:szCs w:val="20"/>
        </w:rPr>
      </w:pPr>
    </w:p>
    <w:p w14:paraId="78EBDA90" w14:textId="16621F22" w:rsidR="00D44941" w:rsidRPr="00D44941" w:rsidRDefault="00D44941" w:rsidP="00D44941">
      <w:pPr>
        <w:pStyle w:val="NoSpacing"/>
        <w:rPr>
          <w:rFonts w:cstheme="minorHAnsi"/>
          <w:bCs/>
          <w:sz w:val="20"/>
          <w:szCs w:val="20"/>
        </w:rPr>
      </w:pPr>
      <w:r w:rsidRPr="00D44941">
        <w:rPr>
          <w:rFonts w:cstheme="minorHAnsi"/>
          <w:bCs/>
          <w:sz w:val="20"/>
          <w:szCs w:val="20"/>
        </w:rPr>
        <w:t xml:space="preserve">We would appreciate if you would issue a long-term multiple entry Business Visa to enable him to plan his travel. His travel arrangements, including hotel bookings and out of pocket expenses for the travel etc. will be taken care of by </w:t>
      </w:r>
      <w:r w:rsidR="001D05BA">
        <w:rPr>
          <w:rFonts w:cstheme="minorHAnsi"/>
          <w:bCs/>
          <w:sz w:val="20"/>
          <w:szCs w:val="20"/>
        </w:rPr>
        <w:t>ABC</w:t>
      </w:r>
      <w:r w:rsidRPr="00D44941">
        <w:rPr>
          <w:rFonts w:cstheme="minorHAnsi"/>
          <w:bCs/>
          <w:sz w:val="20"/>
          <w:szCs w:val="20"/>
        </w:rPr>
        <w:t xml:space="preserve"> Industries, Inc United States of America.</w:t>
      </w:r>
    </w:p>
    <w:p w14:paraId="0B2CBE47" w14:textId="77777777" w:rsidR="00D44941" w:rsidRPr="00D44941" w:rsidRDefault="00D44941" w:rsidP="00D44941">
      <w:pPr>
        <w:pStyle w:val="NoSpacing"/>
        <w:rPr>
          <w:rFonts w:cstheme="minorHAnsi"/>
          <w:bCs/>
          <w:sz w:val="20"/>
          <w:szCs w:val="20"/>
        </w:rPr>
      </w:pPr>
      <w:r w:rsidRPr="00D44941">
        <w:rPr>
          <w:rFonts w:cstheme="minorHAnsi"/>
          <w:bCs/>
          <w:sz w:val="20"/>
          <w:szCs w:val="20"/>
        </w:rPr>
        <w:t xml:space="preserve">   </w:t>
      </w:r>
    </w:p>
    <w:p w14:paraId="4E8C55ED" w14:textId="7DE857FC" w:rsidR="00D44941" w:rsidRPr="00D44941" w:rsidRDefault="00D44941" w:rsidP="00D44941">
      <w:pPr>
        <w:pStyle w:val="NoSpacing"/>
        <w:rPr>
          <w:rFonts w:cstheme="minorHAnsi"/>
          <w:bCs/>
          <w:sz w:val="20"/>
          <w:szCs w:val="20"/>
        </w:rPr>
      </w:pPr>
      <w:r w:rsidRPr="00D44941">
        <w:rPr>
          <w:rFonts w:cstheme="minorHAnsi"/>
          <w:bCs/>
          <w:sz w:val="20"/>
          <w:szCs w:val="20"/>
        </w:rPr>
        <w:t>Name                      </w:t>
      </w:r>
      <w:proofErr w:type="gramStart"/>
      <w:r w:rsidRPr="00D44941">
        <w:rPr>
          <w:rFonts w:cstheme="minorHAnsi"/>
          <w:bCs/>
          <w:sz w:val="20"/>
          <w:szCs w:val="20"/>
        </w:rPr>
        <w:t xml:space="preserve"> </w:t>
      </w:r>
      <w:r>
        <w:rPr>
          <w:rFonts w:cstheme="minorHAnsi"/>
          <w:bCs/>
          <w:sz w:val="20"/>
          <w:szCs w:val="20"/>
        </w:rPr>
        <w:t xml:space="preserve"> </w:t>
      </w:r>
      <w:r w:rsidRPr="00D44941">
        <w:rPr>
          <w:rFonts w:cstheme="minorHAnsi"/>
          <w:bCs/>
          <w:sz w:val="20"/>
          <w:szCs w:val="20"/>
        </w:rPr>
        <w:t>:</w:t>
      </w:r>
      <w:proofErr w:type="gramEnd"/>
      <w:r w:rsidRPr="00D44941">
        <w:rPr>
          <w:rFonts w:cstheme="minorHAnsi"/>
          <w:bCs/>
          <w:sz w:val="20"/>
          <w:szCs w:val="20"/>
        </w:rPr>
        <w:tab/>
      </w:r>
      <w:r w:rsidR="001D05BA">
        <w:rPr>
          <w:rFonts w:cstheme="minorHAnsi"/>
          <w:bCs/>
          <w:sz w:val="20"/>
          <w:szCs w:val="20"/>
        </w:rPr>
        <w:t>XYZ</w:t>
      </w:r>
    </w:p>
    <w:p w14:paraId="78C93E69" w14:textId="7D9F6D0D" w:rsidR="00D44941" w:rsidRPr="00D44941" w:rsidRDefault="00D44941" w:rsidP="00D44941">
      <w:pPr>
        <w:pStyle w:val="NoSpacing"/>
        <w:rPr>
          <w:rFonts w:cstheme="minorHAnsi"/>
          <w:bCs/>
          <w:sz w:val="20"/>
          <w:szCs w:val="20"/>
        </w:rPr>
      </w:pPr>
      <w:r w:rsidRPr="00D44941">
        <w:rPr>
          <w:rFonts w:cstheme="minorHAnsi"/>
          <w:bCs/>
          <w:sz w:val="20"/>
          <w:szCs w:val="20"/>
        </w:rPr>
        <w:t>Passport Number </w:t>
      </w:r>
      <w:proofErr w:type="gramStart"/>
      <w:r w:rsidRPr="00D44941">
        <w:rPr>
          <w:rFonts w:cstheme="minorHAnsi"/>
          <w:bCs/>
          <w:sz w:val="20"/>
          <w:szCs w:val="20"/>
        </w:rPr>
        <w:t> </w:t>
      </w:r>
      <w:r>
        <w:rPr>
          <w:rFonts w:cstheme="minorHAnsi"/>
          <w:bCs/>
          <w:sz w:val="20"/>
          <w:szCs w:val="20"/>
        </w:rPr>
        <w:t xml:space="preserve"> </w:t>
      </w:r>
      <w:r w:rsidRPr="00D44941">
        <w:rPr>
          <w:rFonts w:cstheme="minorHAnsi"/>
          <w:bCs/>
          <w:sz w:val="20"/>
          <w:szCs w:val="20"/>
        </w:rPr>
        <w:t>:</w:t>
      </w:r>
      <w:proofErr w:type="gramEnd"/>
      <w:r w:rsidRPr="00D44941">
        <w:rPr>
          <w:rFonts w:cstheme="minorHAnsi"/>
          <w:bCs/>
          <w:sz w:val="20"/>
          <w:szCs w:val="20"/>
        </w:rPr>
        <w:t xml:space="preserve"> </w:t>
      </w:r>
      <w:r w:rsidRPr="00D44941">
        <w:rPr>
          <w:rFonts w:cstheme="minorHAnsi"/>
          <w:bCs/>
          <w:sz w:val="20"/>
          <w:szCs w:val="20"/>
        </w:rPr>
        <w:tab/>
        <w:t>56</w:t>
      </w:r>
      <w:r w:rsidR="001D05BA">
        <w:rPr>
          <w:rFonts w:cstheme="minorHAnsi"/>
          <w:bCs/>
          <w:sz w:val="20"/>
          <w:szCs w:val="20"/>
        </w:rPr>
        <w:t>5</w:t>
      </w:r>
      <w:r w:rsidRPr="00D44941">
        <w:rPr>
          <w:rFonts w:cstheme="minorHAnsi"/>
          <w:bCs/>
          <w:sz w:val="20"/>
          <w:szCs w:val="20"/>
        </w:rPr>
        <w:t>377</w:t>
      </w:r>
      <w:r w:rsidR="001D05BA">
        <w:rPr>
          <w:rFonts w:cstheme="minorHAnsi"/>
          <w:bCs/>
          <w:sz w:val="20"/>
          <w:szCs w:val="20"/>
        </w:rPr>
        <w:t>302</w:t>
      </w:r>
      <w:r w:rsidRPr="00D44941">
        <w:rPr>
          <w:rFonts w:cstheme="minorHAnsi"/>
          <w:bCs/>
          <w:sz w:val="20"/>
          <w:szCs w:val="20"/>
        </w:rPr>
        <w:t xml:space="preserve">     </w:t>
      </w:r>
    </w:p>
    <w:p w14:paraId="5B6C2FC3" w14:textId="2CF43EB5" w:rsidR="00D44941" w:rsidRPr="00D44941" w:rsidRDefault="00D44941" w:rsidP="00D44941">
      <w:pPr>
        <w:pStyle w:val="NoSpacing"/>
        <w:rPr>
          <w:rFonts w:cstheme="minorHAnsi"/>
          <w:bCs/>
          <w:sz w:val="20"/>
          <w:szCs w:val="20"/>
        </w:rPr>
      </w:pPr>
      <w:r w:rsidRPr="00D44941">
        <w:rPr>
          <w:rFonts w:cstheme="minorHAnsi"/>
          <w:bCs/>
          <w:sz w:val="20"/>
          <w:szCs w:val="20"/>
        </w:rPr>
        <w:t>Country of Origin </w:t>
      </w:r>
      <w:proofErr w:type="gramStart"/>
      <w:r w:rsidRPr="00D44941">
        <w:rPr>
          <w:rFonts w:cstheme="minorHAnsi"/>
          <w:bCs/>
          <w:sz w:val="20"/>
          <w:szCs w:val="20"/>
        </w:rPr>
        <w:t> </w:t>
      </w:r>
      <w:r>
        <w:rPr>
          <w:rFonts w:cstheme="minorHAnsi"/>
          <w:bCs/>
          <w:sz w:val="20"/>
          <w:szCs w:val="20"/>
        </w:rPr>
        <w:t xml:space="preserve"> </w:t>
      </w:r>
      <w:r w:rsidRPr="00D44941">
        <w:rPr>
          <w:rFonts w:cstheme="minorHAnsi"/>
          <w:bCs/>
          <w:sz w:val="20"/>
          <w:szCs w:val="20"/>
        </w:rPr>
        <w:t>:</w:t>
      </w:r>
      <w:proofErr w:type="gramEnd"/>
      <w:r w:rsidRPr="00D44941">
        <w:rPr>
          <w:rFonts w:cstheme="minorHAnsi"/>
          <w:bCs/>
          <w:sz w:val="20"/>
          <w:szCs w:val="20"/>
        </w:rPr>
        <w:t xml:space="preserve"> </w:t>
      </w:r>
      <w:r w:rsidRPr="00D44941">
        <w:rPr>
          <w:rFonts w:cstheme="minorHAnsi"/>
          <w:bCs/>
          <w:sz w:val="20"/>
          <w:szCs w:val="20"/>
        </w:rPr>
        <w:tab/>
        <w:t>United States of America</w:t>
      </w:r>
    </w:p>
    <w:p w14:paraId="60714226" w14:textId="77777777" w:rsidR="00D44941" w:rsidRPr="00D44941" w:rsidRDefault="00D44941" w:rsidP="00D44941">
      <w:pPr>
        <w:pStyle w:val="NoSpacing"/>
        <w:rPr>
          <w:rFonts w:cstheme="minorHAnsi"/>
          <w:bCs/>
          <w:sz w:val="20"/>
          <w:szCs w:val="20"/>
        </w:rPr>
      </w:pPr>
      <w:r w:rsidRPr="00D44941">
        <w:rPr>
          <w:rFonts w:cstheme="minorHAnsi"/>
          <w:bCs/>
          <w:sz w:val="20"/>
          <w:szCs w:val="20"/>
        </w:rPr>
        <w:t>Date of Issue         </w:t>
      </w:r>
      <w:proofErr w:type="gramStart"/>
      <w:r w:rsidRPr="00D44941">
        <w:rPr>
          <w:rFonts w:cstheme="minorHAnsi"/>
          <w:bCs/>
          <w:sz w:val="20"/>
          <w:szCs w:val="20"/>
        </w:rPr>
        <w:t>  :</w:t>
      </w:r>
      <w:proofErr w:type="gramEnd"/>
      <w:r w:rsidRPr="00D44941">
        <w:rPr>
          <w:rFonts w:cstheme="minorHAnsi"/>
          <w:bCs/>
          <w:sz w:val="20"/>
          <w:szCs w:val="20"/>
        </w:rPr>
        <w:t xml:space="preserve"> </w:t>
      </w:r>
      <w:r w:rsidRPr="00D44941">
        <w:rPr>
          <w:rFonts w:cstheme="minorHAnsi"/>
          <w:bCs/>
          <w:sz w:val="20"/>
          <w:szCs w:val="20"/>
        </w:rPr>
        <w:tab/>
        <w:t>12 September 2018</w:t>
      </w:r>
    </w:p>
    <w:p w14:paraId="7403A4BC" w14:textId="77777777" w:rsidR="00D44941" w:rsidRPr="00D44941" w:rsidRDefault="00D44941" w:rsidP="00D44941">
      <w:pPr>
        <w:pStyle w:val="NoSpacing"/>
        <w:rPr>
          <w:rFonts w:cstheme="minorHAnsi"/>
          <w:bCs/>
          <w:sz w:val="20"/>
          <w:szCs w:val="20"/>
        </w:rPr>
      </w:pPr>
      <w:r w:rsidRPr="00D44941">
        <w:rPr>
          <w:rFonts w:cstheme="minorHAnsi"/>
          <w:bCs/>
          <w:sz w:val="20"/>
          <w:szCs w:val="20"/>
        </w:rPr>
        <w:t>Date of Expiry       </w:t>
      </w:r>
      <w:proofErr w:type="gramStart"/>
      <w:r w:rsidRPr="00D44941">
        <w:rPr>
          <w:rFonts w:cstheme="minorHAnsi"/>
          <w:bCs/>
          <w:sz w:val="20"/>
          <w:szCs w:val="20"/>
        </w:rPr>
        <w:t>  :</w:t>
      </w:r>
      <w:proofErr w:type="gramEnd"/>
      <w:r w:rsidRPr="00D44941">
        <w:rPr>
          <w:rFonts w:cstheme="minorHAnsi"/>
          <w:bCs/>
          <w:sz w:val="20"/>
          <w:szCs w:val="20"/>
        </w:rPr>
        <w:t xml:space="preserve"> </w:t>
      </w:r>
      <w:r w:rsidRPr="00D44941">
        <w:rPr>
          <w:rFonts w:cstheme="minorHAnsi"/>
          <w:bCs/>
          <w:sz w:val="20"/>
          <w:szCs w:val="20"/>
        </w:rPr>
        <w:tab/>
        <w:t>11 September 2028</w:t>
      </w:r>
    </w:p>
    <w:p w14:paraId="4AD3C6F1" w14:textId="28F3650E" w:rsidR="00D44941" w:rsidRPr="00D44941" w:rsidRDefault="00D44941" w:rsidP="00D44941">
      <w:pPr>
        <w:pStyle w:val="NoSpacing"/>
        <w:rPr>
          <w:rFonts w:cstheme="minorHAnsi"/>
          <w:bCs/>
          <w:sz w:val="20"/>
          <w:szCs w:val="20"/>
        </w:rPr>
      </w:pPr>
      <w:r w:rsidRPr="00D44941">
        <w:rPr>
          <w:rFonts w:cstheme="minorHAnsi"/>
          <w:bCs/>
          <w:sz w:val="20"/>
          <w:szCs w:val="20"/>
        </w:rPr>
        <w:t>Date of Birth</w:t>
      </w:r>
      <w:r w:rsidRPr="00D44941">
        <w:rPr>
          <w:rFonts w:cstheme="minorHAnsi"/>
          <w:bCs/>
          <w:sz w:val="20"/>
          <w:szCs w:val="20"/>
        </w:rPr>
        <w:tab/>
        <w:t xml:space="preserve"> </w:t>
      </w:r>
      <w:proofErr w:type="gramStart"/>
      <w:r w:rsidRPr="00D44941">
        <w:rPr>
          <w:rFonts w:cstheme="minorHAnsi"/>
          <w:bCs/>
          <w:sz w:val="20"/>
          <w:szCs w:val="20"/>
        </w:rPr>
        <w:t xml:space="preserve"> </w:t>
      </w:r>
      <w:r>
        <w:rPr>
          <w:rFonts w:cstheme="minorHAnsi"/>
          <w:bCs/>
          <w:sz w:val="20"/>
          <w:szCs w:val="20"/>
        </w:rPr>
        <w:t xml:space="preserve"> </w:t>
      </w:r>
      <w:r w:rsidRPr="00D44941">
        <w:rPr>
          <w:rFonts w:cstheme="minorHAnsi"/>
          <w:bCs/>
          <w:sz w:val="20"/>
          <w:szCs w:val="20"/>
        </w:rPr>
        <w:t>:</w:t>
      </w:r>
      <w:proofErr w:type="gramEnd"/>
      <w:r w:rsidRPr="00D44941">
        <w:rPr>
          <w:rFonts w:cstheme="minorHAnsi"/>
          <w:bCs/>
          <w:sz w:val="20"/>
          <w:szCs w:val="20"/>
        </w:rPr>
        <w:tab/>
        <w:t>26 April 19</w:t>
      </w:r>
      <w:r w:rsidR="001D05BA">
        <w:rPr>
          <w:rFonts w:cstheme="minorHAnsi"/>
          <w:bCs/>
          <w:sz w:val="20"/>
          <w:szCs w:val="20"/>
        </w:rPr>
        <w:t>52</w:t>
      </w:r>
    </w:p>
    <w:p w14:paraId="3983F520" w14:textId="77777777" w:rsidR="00D44941" w:rsidRPr="00D44941" w:rsidRDefault="00D44941" w:rsidP="00D44941">
      <w:pPr>
        <w:pStyle w:val="NoSpacing"/>
        <w:rPr>
          <w:rFonts w:cstheme="minorHAnsi"/>
          <w:bCs/>
          <w:sz w:val="20"/>
          <w:szCs w:val="20"/>
        </w:rPr>
      </w:pPr>
    </w:p>
    <w:p w14:paraId="165FA3D8" w14:textId="77777777" w:rsidR="00D44941" w:rsidRPr="00D44941" w:rsidRDefault="00D44941" w:rsidP="00D44941">
      <w:pPr>
        <w:pStyle w:val="NoSpacing"/>
        <w:rPr>
          <w:rFonts w:cstheme="minorHAnsi"/>
          <w:bCs/>
          <w:sz w:val="20"/>
          <w:szCs w:val="20"/>
        </w:rPr>
      </w:pPr>
      <w:r w:rsidRPr="00D44941">
        <w:rPr>
          <w:rFonts w:cstheme="minorHAnsi"/>
          <w:bCs/>
          <w:sz w:val="20"/>
          <w:szCs w:val="20"/>
        </w:rPr>
        <w:t xml:space="preserve">Please do the needful to issue him the necessary long term multiple entry business visa to enable him to undertake the proposed business trip.  </w:t>
      </w:r>
    </w:p>
    <w:p w14:paraId="6E1D596D" w14:textId="77777777" w:rsidR="00D44941" w:rsidRPr="00D44941" w:rsidRDefault="00D44941" w:rsidP="00D44941">
      <w:pPr>
        <w:pStyle w:val="NoSpacing"/>
        <w:rPr>
          <w:rFonts w:cstheme="minorHAnsi"/>
          <w:bCs/>
          <w:sz w:val="20"/>
          <w:szCs w:val="20"/>
        </w:rPr>
      </w:pPr>
    </w:p>
    <w:p w14:paraId="3C69B4F8" w14:textId="77777777" w:rsidR="00460740" w:rsidRPr="00D44941" w:rsidRDefault="00460740" w:rsidP="00D44941">
      <w:pPr>
        <w:pStyle w:val="NoSpacing"/>
        <w:rPr>
          <w:rFonts w:cstheme="minorHAnsi"/>
          <w:sz w:val="20"/>
          <w:szCs w:val="20"/>
        </w:rPr>
      </w:pPr>
      <w:r w:rsidRPr="00D44941">
        <w:rPr>
          <w:rFonts w:cstheme="minorHAnsi"/>
          <w:sz w:val="20"/>
          <w:szCs w:val="20"/>
        </w:rPr>
        <w:t>Thank you,</w:t>
      </w:r>
    </w:p>
    <w:p w14:paraId="3E50641D" w14:textId="77777777" w:rsidR="00460740" w:rsidRPr="00D44941" w:rsidRDefault="00460740" w:rsidP="00D44941">
      <w:pPr>
        <w:pStyle w:val="NoSpacing"/>
        <w:rPr>
          <w:rFonts w:cstheme="minorHAnsi"/>
          <w:sz w:val="20"/>
          <w:szCs w:val="20"/>
        </w:rPr>
      </w:pPr>
    </w:p>
    <w:p w14:paraId="2D1D7418" w14:textId="77777777" w:rsidR="00460740" w:rsidRPr="00D44941" w:rsidRDefault="00460740" w:rsidP="00D44941">
      <w:pPr>
        <w:pStyle w:val="NoSpacing"/>
        <w:rPr>
          <w:rFonts w:cstheme="minorHAnsi"/>
          <w:sz w:val="20"/>
          <w:szCs w:val="20"/>
        </w:rPr>
      </w:pPr>
      <w:r w:rsidRPr="00D44941">
        <w:rPr>
          <w:rFonts w:cstheme="minorHAnsi"/>
          <w:sz w:val="20"/>
          <w:szCs w:val="20"/>
        </w:rPr>
        <w:t>Yours Sincerely,</w:t>
      </w:r>
    </w:p>
    <w:p w14:paraId="306DBFBB" w14:textId="5451CB05" w:rsidR="00090562" w:rsidRPr="00D44941" w:rsidRDefault="00D44941" w:rsidP="00D44941">
      <w:pPr>
        <w:pStyle w:val="NoSpacing"/>
        <w:tabs>
          <w:tab w:val="left" w:pos="5950"/>
        </w:tabs>
        <w:rPr>
          <w:rFonts w:cstheme="minorHAnsi"/>
          <w:bCs/>
          <w:sz w:val="20"/>
          <w:szCs w:val="20"/>
        </w:rPr>
      </w:pPr>
      <w:r>
        <w:rPr>
          <w:rFonts w:cstheme="minorHAnsi"/>
          <w:bCs/>
          <w:sz w:val="20"/>
          <w:szCs w:val="20"/>
        </w:rPr>
        <w:tab/>
      </w:r>
    </w:p>
    <w:p w14:paraId="5EC6860D" w14:textId="4C69ACC6" w:rsidR="00090562" w:rsidRPr="00D44941" w:rsidRDefault="00090562" w:rsidP="00D44941">
      <w:pPr>
        <w:pStyle w:val="NoSpacing"/>
        <w:rPr>
          <w:rFonts w:cstheme="minorHAnsi"/>
          <w:b/>
          <w:bCs/>
          <w:sz w:val="20"/>
          <w:szCs w:val="20"/>
        </w:rPr>
      </w:pPr>
      <w:r w:rsidRPr="00D44941">
        <w:rPr>
          <w:rFonts w:cstheme="minorHAnsi"/>
          <w:b/>
          <w:bCs/>
          <w:sz w:val="20"/>
          <w:szCs w:val="20"/>
        </w:rPr>
        <w:t xml:space="preserve">for </w:t>
      </w:r>
      <w:r w:rsidR="001D05BA">
        <w:rPr>
          <w:rFonts w:cstheme="minorHAnsi"/>
          <w:b/>
          <w:bCs/>
          <w:sz w:val="20"/>
          <w:szCs w:val="20"/>
        </w:rPr>
        <w:t xml:space="preserve">ABC </w:t>
      </w:r>
      <w:r w:rsidRPr="00D44941">
        <w:rPr>
          <w:rFonts w:cstheme="minorHAnsi"/>
          <w:b/>
          <w:bCs/>
          <w:sz w:val="20"/>
          <w:szCs w:val="20"/>
        </w:rPr>
        <w:t>India LLP</w:t>
      </w:r>
    </w:p>
    <w:p w14:paraId="0111965D" w14:textId="77777777" w:rsidR="00090562" w:rsidRPr="00D44941" w:rsidRDefault="00090562" w:rsidP="00D44941">
      <w:pPr>
        <w:pStyle w:val="NoSpacing"/>
        <w:rPr>
          <w:rFonts w:cstheme="minorHAnsi"/>
          <w:b/>
          <w:bCs/>
          <w:sz w:val="20"/>
          <w:szCs w:val="20"/>
        </w:rPr>
      </w:pPr>
    </w:p>
    <w:p w14:paraId="1AC22802" w14:textId="77777777" w:rsidR="00090562" w:rsidRPr="00D44941" w:rsidRDefault="00090562" w:rsidP="00D44941">
      <w:pPr>
        <w:pStyle w:val="NoSpacing"/>
        <w:rPr>
          <w:rFonts w:cstheme="minorHAnsi"/>
          <w:b/>
          <w:bCs/>
          <w:sz w:val="20"/>
          <w:szCs w:val="20"/>
        </w:rPr>
      </w:pPr>
    </w:p>
    <w:p w14:paraId="25858D60" w14:textId="143A0FED" w:rsidR="00090562" w:rsidRPr="00D44941" w:rsidRDefault="001D05BA" w:rsidP="00D44941">
      <w:pPr>
        <w:pStyle w:val="NoSpacing"/>
        <w:rPr>
          <w:rFonts w:cstheme="minorHAnsi"/>
          <w:b/>
          <w:bCs/>
          <w:sz w:val="20"/>
          <w:szCs w:val="20"/>
        </w:rPr>
      </w:pPr>
      <w:r>
        <w:rPr>
          <w:rFonts w:cstheme="minorHAnsi"/>
          <w:b/>
          <w:bCs/>
          <w:sz w:val="20"/>
          <w:szCs w:val="20"/>
        </w:rPr>
        <w:t>Jinesh Thakur</w:t>
      </w:r>
      <w:r w:rsidR="00090562" w:rsidRPr="00D44941">
        <w:rPr>
          <w:rFonts w:cstheme="minorHAnsi"/>
          <w:b/>
          <w:bCs/>
          <w:sz w:val="20"/>
          <w:szCs w:val="20"/>
        </w:rPr>
        <w:t>, Designated Partner</w:t>
      </w:r>
    </w:p>
    <w:p w14:paraId="14A880C7" w14:textId="77777777" w:rsidR="00090562" w:rsidRPr="00D44941" w:rsidRDefault="00090562" w:rsidP="00D44941">
      <w:pPr>
        <w:pStyle w:val="NoSpacing"/>
        <w:rPr>
          <w:rFonts w:cstheme="minorHAnsi"/>
          <w:b/>
          <w:bCs/>
          <w:sz w:val="20"/>
          <w:szCs w:val="20"/>
        </w:rPr>
      </w:pPr>
    </w:p>
    <w:p w14:paraId="0F8D6725" w14:textId="77777777" w:rsidR="00090562" w:rsidRPr="00D44941" w:rsidRDefault="00090562" w:rsidP="00D44941">
      <w:pPr>
        <w:pStyle w:val="NoSpacing"/>
        <w:rPr>
          <w:rFonts w:cstheme="minorHAnsi"/>
          <w:b/>
          <w:bCs/>
          <w:sz w:val="20"/>
          <w:szCs w:val="20"/>
        </w:rPr>
      </w:pPr>
      <w:r w:rsidRPr="00D44941">
        <w:rPr>
          <w:rFonts w:cstheme="minorHAnsi"/>
          <w:b/>
          <w:bCs/>
          <w:sz w:val="20"/>
          <w:szCs w:val="20"/>
        </w:rPr>
        <w:t>Authorized Signatory</w:t>
      </w:r>
    </w:p>
    <w:p w14:paraId="3EBAA84E" w14:textId="17A28F49" w:rsidR="00090562" w:rsidRPr="00D44941" w:rsidRDefault="00090562" w:rsidP="00D44941">
      <w:pPr>
        <w:pStyle w:val="NoSpacing"/>
        <w:rPr>
          <w:rFonts w:cstheme="minorHAnsi"/>
          <w:sz w:val="20"/>
          <w:szCs w:val="20"/>
        </w:rPr>
      </w:pPr>
      <w:r w:rsidRPr="00D44941">
        <w:rPr>
          <w:rFonts w:cstheme="minorHAnsi"/>
          <w:sz w:val="20"/>
          <w:szCs w:val="20"/>
        </w:rPr>
        <w:t>30</w:t>
      </w:r>
      <w:r w:rsidR="001D05BA">
        <w:rPr>
          <w:rFonts w:cstheme="minorHAnsi"/>
          <w:sz w:val="20"/>
          <w:szCs w:val="20"/>
        </w:rPr>
        <w:t>8</w:t>
      </w:r>
      <w:r w:rsidRPr="00D44941">
        <w:rPr>
          <w:rFonts w:cstheme="minorHAnsi"/>
          <w:sz w:val="20"/>
          <w:szCs w:val="20"/>
        </w:rPr>
        <w:t xml:space="preserve">, Balaji Mall, </w:t>
      </w:r>
      <w:proofErr w:type="spellStart"/>
      <w:r w:rsidR="000748C6">
        <w:rPr>
          <w:rFonts w:cstheme="minorHAnsi"/>
          <w:sz w:val="20"/>
          <w:szCs w:val="20"/>
        </w:rPr>
        <w:t>Ranip</w:t>
      </w:r>
      <w:proofErr w:type="spellEnd"/>
      <w:r w:rsidRPr="00D44941">
        <w:rPr>
          <w:rFonts w:cstheme="minorHAnsi"/>
          <w:sz w:val="20"/>
          <w:szCs w:val="20"/>
        </w:rPr>
        <w:t xml:space="preserve"> </w:t>
      </w:r>
    </w:p>
    <w:p w14:paraId="19D7A0D3" w14:textId="410434A3" w:rsidR="00090562" w:rsidRPr="00D44941" w:rsidRDefault="00090562" w:rsidP="00D44941">
      <w:pPr>
        <w:pStyle w:val="NoSpacing"/>
        <w:rPr>
          <w:rFonts w:cstheme="minorHAnsi"/>
          <w:sz w:val="20"/>
          <w:szCs w:val="20"/>
        </w:rPr>
      </w:pPr>
      <w:r w:rsidRPr="00D44941">
        <w:rPr>
          <w:rFonts w:cstheme="minorHAnsi"/>
          <w:sz w:val="20"/>
          <w:szCs w:val="20"/>
        </w:rPr>
        <w:t>Ahmedabad, Gujarat-38000</w:t>
      </w:r>
      <w:r w:rsidR="001D05BA">
        <w:rPr>
          <w:rFonts w:cstheme="minorHAnsi"/>
          <w:sz w:val="20"/>
          <w:szCs w:val="20"/>
        </w:rPr>
        <w:t>1</w:t>
      </w:r>
      <w:r w:rsidRPr="00D44941">
        <w:rPr>
          <w:rFonts w:cstheme="minorHAnsi"/>
          <w:sz w:val="20"/>
          <w:szCs w:val="20"/>
        </w:rPr>
        <w:t>, India</w:t>
      </w:r>
    </w:p>
    <w:p w14:paraId="004190C7" w14:textId="5EBBF44B" w:rsidR="00090562" w:rsidRPr="00D44941" w:rsidRDefault="00090562" w:rsidP="00D44941">
      <w:pPr>
        <w:pStyle w:val="NoSpacing"/>
        <w:rPr>
          <w:rFonts w:cstheme="minorHAnsi"/>
          <w:sz w:val="20"/>
          <w:szCs w:val="20"/>
        </w:rPr>
      </w:pPr>
      <w:r w:rsidRPr="00D44941">
        <w:rPr>
          <w:rFonts w:cstheme="minorHAnsi"/>
          <w:sz w:val="20"/>
          <w:szCs w:val="20"/>
        </w:rPr>
        <w:t xml:space="preserve">Email ID- </w:t>
      </w:r>
    </w:p>
    <w:p w14:paraId="5DFB821A" w14:textId="77777777" w:rsidR="00460740" w:rsidRPr="00D44941" w:rsidRDefault="00460740" w:rsidP="00D44941">
      <w:pPr>
        <w:pStyle w:val="NoSpacing"/>
        <w:rPr>
          <w:rFonts w:cstheme="minorHAnsi"/>
          <w:sz w:val="20"/>
          <w:szCs w:val="20"/>
        </w:rPr>
      </w:pPr>
    </w:p>
    <w:sectPr w:rsidR="00460740" w:rsidRPr="00D44941" w:rsidSect="002911AA">
      <w:headerReference w:type="even" r:id="rId11"/>
      <w:headerReference w:type="default" r:id="rId12"/>
      <w:footerReference w:type="even" r:id="rId13"/>
      <w:footerReference w:type="default" r:id="rId14"/>
      <w:headerReference w:type="first" r:id="rId15"/>
      <w:footerReference w:type="first" r:id="rId16"/>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BCCC7" w14:textId="77777777" w:rsidR="001936BF" w:rsidRDefault="001936BF" w:rsidP="002A6C40">
      <w:pPr>
        <w:spacing w:after="0" w:line="240" w:lineRule="auto"/>
      </w:pPr>
      <w:r>
        <w:separator/>
      </w:r>
    </w:p>
  </w:endnote>
  <w:endnote w:type="continuationSeparator" w:id="0">
    <w:p w14:paraId="08A10738" w14:textId="77777777" w:rsidR="001936BF" w:rsidRDefault="001936BF" w:rsidP="002A6C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Cond Light">
    <w:altName w:val="Arial Nova Cond Light"/>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163DD" w14:textId="77777777" w:rsidR="005A03F8" w:rsidRDefault="005A03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6A000" w14:textId="5469490A" w:rsidR="002911AA" w:rsidRDefault="002911AA">
    <w:pPr>
      <w:pStyle w:val="Footer"/>
    </w:pPr>
    <w:r>
      <w:rPr>
        <w:noProof/>
      </w:rPr>
      <w:ptab w:relativeTo="margin" w:alignment="center"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85F9" w14:textId="77777777" w:rsidR="005A03F8" w:rsidRDefault="005A03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ADCB7" w14:textId="77777777" w:rsidR="001936BF" w:rsidRDefault="001936BF" w:rsidP="002A6C40">
      <w:pPr>
        <w:spacing w:after="0" w:line="240" w:lineRule="auto"/>
      </w:pPr>
      <w:r>
        <w:separator/>
      </w:r>
    </w:p>
  </w:footnote>
  <w:footnote w:type="continuationSeparator" w:id="0">
    <w:p w14:paraId="7E6AB6A5" w14:textId="77777777" w:rsidR="001936BF" w:rsidRDefault="001936BF" w:rsidP="002A6C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4E06D" w14:textId="77777777" w:rsidR="005A03F8" w:rsidRDefault="005A03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69FFF" w14:textId="0B236F50" w:rsidR="002A6C40" w:rsidRDefault="00B24885">
    <w:pPr>
      <w:pStyle w:val="Heade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044103F8" wp14:editId="7C674442">
              <wp:simplePos x="0" y="0"/>
              <wp:positionH relativeFrom="column">
                <wp:posOffset>3448050</wp:posOffset>
              </wp:positionH>
              <wp:positionV relativeFrom="paragraph">
                <wp:posOffset>-133350</wp:posOffset>
              </wp:positionV>
              <wp:extent cx="2952750" cy="740410"/>
              <wp:effectExtent l="0" t="0" r="0" b="254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740410"/>
                      </a:xfrm>
                      <a:prstGeom prst="rect">
                        <a:avLst/>
                      </a:prstGeom>
                      <a:noFill/>
                      <a:ln w="9525">
                        <a:noFill/>
                        <a:miter lim="800000"/>
                        <a:headEnd/>
                        <a:tailEnd/>
                      </a:ln>
                    </wps:spPr>
                    <wps:txbx>
                      <w:txbxContent>
                        <w:p w14:paraId="0776F6B9" w14:textId="6971F8F9" w:rsidR="00A050FD" w:rsidRDefault="00A050FD" w:rsidP="00B24885">
                          <w:pPr>
                            <w:pStyle w:val="NoSpacing"/>
                            <w:jc w:val="right"/>
                            <w:rPr>
                              <w:rFonts w:ascii="Arial Nova Cond Light" w:hAnsi="Arial Nova Cond Light" w:cstheme="majorHAnsi"/>
                              <w:noProof/>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4103F8" id="_x0000_t202" coordsize="21600,21600" o:spt="202" path="m,l,21600r21600,l21600,xe">
              <v:stroke joinstyle="miter"/>
              <v:path gradientshapeok="t" o:connecttype="rect"/>
            </v:shapetype>
            <v:shape id="Text Box 307" o:spid="_x0000_s1026" type="#_x0000_t202" style="position:absolute;margin-left:271.5pt;margin-top:-10.5pt;width:232.5pt;height:58.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" filled="f" stroked="f">
              <v:textbox>
                <w:txbxContent>
                  <w:p w14:paraId="0776F6B9" w14:textId="6971F8F9" w:rsidR="00A050FD" w:rsidRDefault="00A050FD" w:rsidP="00B24885">
                    <w:pPr>
                      <w:pStyle w:val="NoSpacing"/>
                      <w:jc w:val="right"/>
                      <w:rPr>
                        <w:rFonts w:ascii="Arial Nova Cond Light" w:hAnsi="Arial Nova Cond Light" w:cstheme="majorHAnsi"/>
                        <w:noProof/>
                        <w:sz w:val="18"/>
                        <w:szCs w:val="18"/>
                      </w:rPr>
                    </w:pPr>
                  </w:p>
                </w:txbxContent>
              </v:textbox>
            </v:shape>
          </w:pict>
        </mc:Fallback>
      </mc:AlternateContent>
    </w:r>
    <w:r w:rsidR="002911AA">
      <w:rPr>
        <w:noProof/>
      </w:rPr>
      <w:ptab w:relativeTo="margin" w:alignment="lef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B0582" w14:textId="77777777" w:rsidR="005A03F8" w:rsidRDefault="005A03F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NrQ0N7AwNQbSlko6SsGpxcWZ+XkgBUa1AEHqn+AsAAAA"/>
  </w:docVars>
  <w:rsids>
    <w:rsidRoot w:val="002A6C40"/>
    <w:rsid w:val="00014D43"/>
    <w:rsid w:val="0002698E"/>
    <w:rsid w:val="000328AA"/>
    <w:rsid w:val="000328CA"/>
    <w:rsid w:val="000355C6"/>
    <w:rsid w:val="000704CB"/>
    <w:rsid w:val="000748C6"/>
    <w:rsid w:val="0008328D"/>
    <w:rsid w:val="00085CB3"/>
    <w:rsid w:val="00086486"/>
    <w:rsid w:val="00090562"/>
    <w:rsid w:val="00095479"/>
    <w:rsid w:val="000A04FD"/>
    <w:rsid w:val="000E503F"/>
    <w:rsid w:val="000E632D"/>
    <w:rsid w:val="000E7050"/>
    <w:rsid w:val="00103CCE"/>
    <w:rsid w:val="001115D3"/>
    <w:rsid w:val="00112219"/>
    <w:rsid w:val="00112570"/>
    <w:rsid w:val="00117331"/>
    <w:rsid w:val="00117ED8"/>
    <w:rsid w:val="00120FDD"/>
    <w:rsid w:val="001435F4"/>
    <w:rsid w:val="00166651"/>
    <w:rsid w:val="00171B1B"/>
    <w:rsid w:val="001754D4"/>
    <w:rsid w:val="00190879"/>
    <w:rsid w:val="001929D6"/>
    <w:rsid w:val="001936BF"/>
    <w:rsid w:val="001B24DF"/>
    <w:rsid w:val="001B403C"/>
    <w:rsid w:val="001B5F30"/>
    <w:rsid w:val="001B60DF"/>
    <w:rsid w:val="001D05BA"/>
    <w:rsid w:val="001D74ED"/>
    <w:rsid w:val="001F3753"/>
    <w:rsid w:val="0022748E"/>
    <w:rsid w:val="0024438E"/>
    <w:rsid w:val="00246DFF"/>
    <w:rsid w:val="00247A67"/>
    <w:rsid w:val="00253348"/>
    <w:rsid w:val="00276053"/>
    <w:rsid w:val="002902B3"/>
    <w:rsid w:val="002911AA"/>
    <w:rsid w:val="0029175C"/>
    <w:rsid w:val="00291C83"/>
    <w:rsid w:val="00292161"/>
    <w:rsid w:val="00295842"/>
    <w:rsid w:val="00295F74"/>
    <w:rsid w:val="002A2D62"/>
    <w:rsid w:val="002A6C40"/>
    <w:rsid w:val="002D788C"/>
    <w:rsid w:val="002E1402"/>
    <w:rsid w:val="002F03E4"/>
    <w:rsid w:val="002F5372"/>
    <w:rsid w:val="002F72F9"/>
    <w:rsid w:val="00303C43"/>
    <w:rsid w:val="00314E5A"/>
    <w:rsid w:val="00316222"/>
    <w:rsid w:val="0032057C"/>
    <w:rsid w:val="00320F9C"/>
    <w:rsid w:val="00321F90"/>
    <w:rsid w:val="00331C4D"/>
    <w:rsid w:val="003438E9"/>
    <w:rsid w:val="0035128E"/>
    <w:rsid w:val="00352F6F"/>
    <w:rsid w:val="0036158C"/>
    <w:rsid w:val="003713B9"/>
    <w:rsid w:val="00383532"/>
    <w:rsid w:val="00392316"/>
    <w:rsid w:val="003B0750"/>
    <w:rsid w:val="003B0902"/>
    <w:rsid w:val="003E11FC"/>
    <w:rsid w:val="003F1989"/>
    <w:rsid w:val="003F7188"/>
    <w:rsid w:val="003F720E"/>
    <w:rsid w:val="0040344F"/>
    <w:rsid w:val="00407DC7"/>
    <w:rsid w:val="00425F42"/>
    <w:rsid w:val="00430D8C"/>
    <w:rsid w:val="004318F9"/>
    <w:rsid w:val="004474C9"/>
    <w:rsid w:val="004477B2"/>
    <w:rsid w:val="0045297F"/>
    <w:rsid w:val="00460740"/>
    <w:rsid w:val="00462E66"/>
    <w:rsid w:val="004651FF"/>
    <w:rsid w:val="004704BC"/>
    <w:rsid w:val="00480F53"/>
    <w:rsid w:val="00483802"/>
    <w:rsid w:val="00486BBC"/>
    <w:rsid w:val="00497A10"/>
    <w:rsid w:val="004A4390"/>
    <w:rsid w:val="004A53FF"/>
    <w:rsid w:val="004B22F8"/>
    <w:rsid w:val="004B3CAF"/>
    <w:rsid w:val="004D29D3"/>
    <w:rsid w:val="004E48AD"/>
    <w:rsid w:val="004E63F6"/>
    <w:rsid w:val="0050358D"/>
    <w:rsid w:val="00507821"/>
    <w:rsid w:val="00510233"/>
    <w:rsid w:val="00514D3F"/>
    <w:rsid w:val="00515030"/>
    <w:rsid w:val="00524866"/>
    <w:rsid w:val="005447A9"/>
    <w:rsid w:val="00555B85"/>
    <w:rsid w:val="00582AE7"/>
    <w:rsid w:val="005A03F8"/>
    <w:rsid w:val="005A0850"/>
    <w:rsid w:val="005C1445"/>
    <w:rsid w:val="005C3B41"/>
    <w:rsid w:val="005C5CF7"/>
    <w:rsid w:val="005E199D"/>
    <w:rsid w:val="005E1D79"/>
    <w:rsid w:val="005E4417"/>
    <w:rsid w:val="00607BAC"/>
    <w:rsid w:val="00617EB5"/>
    <w:rsid w:val="00627914"/>
    <w:rsid w:val="00643B99"/>
    <w:rsid w:val="0064424E"/>
    <w:rsid w:val="00651ED8"/>
    <w:rsid w:val="0065698C"/>
    <w:rsid w:val="00663CA9"/>
    <w:rsid w:val="00676DB5"/>
    <w:rsid w:val="00696299"/>
    <w:rsid w:val="006A77F9"/>
    <w:rsid w:val="006B13E4"/>
    <w:rsid w:val="006B6550"/>
    <w:rsid w:val="006F123D"/>
    <w:rsid w:val="006F1A1D"/>
    <w:rsid w:val="006F6187"/>
    <w:rsid w:val="006F7B5A"/>
    <w:rsid w:val="00713446"/>
    <w:rsid w:val="007267FE"/>
    <w:rsid w:val="00732D6E"/>
    <w:rsid w:val="00737BB5"/>
    <w:rsid w:val="0074793B"/>
    <w:rsid w:val="00751B7F"/>
    <w:rsid w:val="007665F2"/>
    <w:rsid w:val="00770801"/>
    <w:rsid w:val="00773528"/>
    <w:rsid w:val="00777346"/>
    <w:rsid w:val="007868A6"/>
    <w:rsid w:val="007A167D"/>
    <w:rsid w:val="007A4E49"/>
    <w:rsid w:val="007A592D"/>
    <w:rsid w:val="007A7833"/>
    <w:rsid w:val="007D0D6F"/>
    <w:rsid w:val="007F2B24"/>
    <w:rsid w:val="007F49F2"/>
    <w:rsid w:val="007F6A8D"/>
    <w:rsid w:val="00822ED5"/>
    <w:rsid w:val="008268C2"/>
    <w:rsid w:val="00850938"/>
    <w:rsid w:val="008530A9"/>
    <w:rsid w:val="00882810"/>
    <w:rsid w:val="0089373C"/>
    <w:rsid w:val="008A2084"/>
    <w:rsid w:val="008B5648"/>
    <w:rsid w:val="008D1081"/>
    <w:rsid w:val="008E0BF7"/>
    <w:rsid w:val="00905AE8"/>
    <w:rsid w:val="00921535"/>
    <w:rsid w:val="009263BF"/>
    <w:rsid w:val="0093791D"/>
    <w:rsid w:val="00955FCC"/>
    <w:rsid w:val="009613B1"/>
    <w:rsid w:val="00967889"/>
    <w:rsid w:val="009831CE"/>
    <w:rsid w:val="00993798"/>
    <w:rsid w:val="00993F67"/>
    <w:rsid w:val="00995ECA"/>
    <w:rsid w:val="009A2AB6"/>
    <w:rsid w:val="009A3259"/>
    <w:rsid w:val="009C270F"/>
    <w:rsid w:val="009D3C46"/>
    <w:rsid w:val="009E401E"/>
    <w:rsid w:val="009F2A16"/>
    <w:rsid w:val="009F4BD4"/>
    <w:rsid w:val="009F74F6"/>
    <w:rsid w:val="00A00885"/>
    <w:rsid w:val="00A01499"/>
    <w:rsid w:val="00A050FD"/>
    <w:rsid w:val="00A16913"/>
    <w:rsid w:val="00A42407"/>
    <w:rsid w:val="00A46641"/>
    <w:rsid w:val="00A46FB4"/>
    <w:rsid w:val="00A66E36"/>
    <w:rsid w:val="00A730F5"/>
    <w:rsid w:val="00A75405"/>
    <w:rsid w:val="00A87B8C"/>
    <w:rsid w:val="00A9139B"/>
    <w:rsid w:val="00A9333D"/>
    <w:rsid w:val="00AA75DC"/>
    <w:rsid w:val="00AC1689"/>
    <w:rsid w:val="00AF6E40"/>
    <w:rsid w:val="00B00DEF"/>
    <w:rsid w:val="00B13B32"/>
    <w:rsid w:val="00B161F2"/>
    <w:rsid w:val="00B2483C"/>
    <w:rsid w:val="00B24885"/>
    <w:rsid w:val="00B25643"/>
    <w:rsid w:val="00B45E4B"/>
    <w:rsid w:val="00B537C4"/>
    <w:rsid w:val="00B57DDE"/>
    <w:rsid w:val="00B77DDA"/>
    <w:rsid w:val="00B95C9A"/>
    <w:rsid w:val="00BA0BAC"/>
    <w:rsid w:val="00BB4A4E"/>
    <w:rsid w:val="00BB63BC"/>
    <w:rsid w:val="00BC56D9"/>
    <w:rsid w:val="00BD30C4"/>
    <w:rsid w:val="00BF7FCC"/>
    <w:rsid w:val="00C44B69"/>
    <w:rsid w:val="00C46BF1"/>
    <w:rsid w:val="00C546DC"/>
    <w:rsid w:val="00C609B5"/>
    <w:rsid w:val="00C63CAF"/>
    <w:rsid w:val="00C65449"/>
    <w:rsid w:val="00C7035E"/>
    <w:rsid w:val="00C73510"/>
    <w:rsid w:val="00C877E3"/>
    <w:rsid w:val="00CB78C4"/>
    <w:rsid w:val="00CD1234"/>
    <w:rsid w:val="00CD2C39"/>
    <w:rsid w:val="00CD4514"/>
    <w:rsid w:val="00CD5FAB"/>
    <w:rsid w:val="00CD614A"/>
    <w:rsid w:val="00CF73B3"/>
    <w:rsid w:val="00D20C83"/>
    <w:rsid w:val="00D32AE8"/>
    <w:rsid w:val="00D41B57"/>
    <w:rsid w:val="00D44941"/>
    <w:rsid w:val="00D47C80"/>
    <w:rsid w:val="00D65786"/>
    <w:rsid w:val="00D66DF6"/>
    <w:rsid w:val="00D85895"/>
    <w:rsid w:val="00D942E1"/>
    <w:rsid w:val="00DA4C5D"/>
    <w:rsid w:val="00DD6E45"/>
    <w:rsid w:val="00E002D5"/>
    <w:rsid w:val="00E03272"/>
    <w:rsid w:val="00E0556F"/>
    <w:rsid w:val="00E116D5"/>
    <w:rsid w:val="00E158F6"/>
    <w:rsid w:val="00E16237"/>
    <w:rsid w:val="00E300EC"/>
    <w:rsid w:val="00E42D3B"/>
    <w:rsid w:val="00E527D6"/>
    <w:rsid w:val="00E55C4F"/>
    <w:rsid w:val="00E62C95"/>
    <w:rsid w:val="00E856BC"/>
    <w:rsid w:val="00E858AA"/>
    <w:rsid w:val="00E96587"/>
    <w:rsid w:val="00E96FB0"/>
    <w:rsid w:val="00EA03D0"/>
    <w:rsid w:val="00EA091A"/>
    <w:rsid w:val="00EA494C"/>
    <w:rsid w:val="00EA523F"/>
    <w:rsid w:val="00EA5BE7"/>
    <w:rsid w:val="00EB29AA"/>
    <w:rsid w:val="00ED2B06"/>
    <w:rsid w:val="00EF2A7C"/>
    <w:rsid w:val="00EF386E"/>
    <w:rsid w:val="00F02D98"/>
    <w:rsid w:val="00F1194D"/>
    <w:rsid w:val="00F16E6C"/>
    <w:rsid w:val="00F43477"/>
    <w:rsid w:val="00F5794A"/>
    <w:rsid w:val="00F76B50"/>
    <w:rsid w:val="00F772F7"/>
    <w:rsid w:val="00F8248C"/>
    <w:rsid w:val="00F91C3B"/>
    <w:rsid w:val="00F969DE"/>
    <w:rsid w:val="00FB5A56"/>
    <w:rsid w:val="00FC29A3"/>
    <w:rsid w:val="00FD19A0"/>
    <w:rsid w:val="00FE0D37"/>
    <w:rsid w:val="00FE4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F69FE0"/>
  <w15:docId w15:val="{772BAA46-E3E7-4ABF-80F2-0829CDE35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6C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C40"/>
  </w:style>
  <w:style w:type="paragraph" w:styleId="Footer">
    <w:name w:val="footer"/>
    <w:basedOn w:val="Normal"/>
    <w:link w:val="FooterChar"/>
    <w:uiPriority w:val="99"/>
    <w:unhideWhenUsed/>
    <w:rsid w:val="002A6C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C40"/>
  </w:style>
  <w:style w:type="paragraph" w:styleId="BalloonText">
    <w:name w:val="Balloon Text"/>
    <w:basedOn w:val="Normal"/>
    <w:link w:val="BalloonTextChar"/>
    <w:uiPriority w:val="99"/>
    <w:semiHidden/>
    <w:unhideWhenUsed/>
    <w:rsid w:val="002911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11AA"/>
    <w:rPr>
      <w:rFonts w:ascii="Tahoma" w:hAnsi="Tahoma" w:cs="Tahoma"/>
      <w:sz w:val="16"/>
      <w:szCs w:val="16"/>
    </w:rPr>
  </w:style>
  <w:style w:type="paragraph" w:styleId="NoSpacing">
    <w:name w:val="No Spacing"/>
    <w:uiPriority w:val="1"/>
    <w:qFormat/>
    <w:rsid w:val="001115D3"/>
    <w:pPr>
      <w:spacing w:after="0" w:line="240" w:lineRule="auto"/>
    </w:pPr>
  </w:style>
  <w:style w:type="character" w:styleId="Hyperlink">
    <w:name w:val="Hyperlink"/>
    <w:basedOn w:val="DefaultParagraphFont"/>
    <w:uiPriority w:val="99"/>
    <w:unhideWhenUsed/>
    <w:rsid w:val="001115D3"/>
    <w:rPr>
      <w:color w:val="0000FF" w:themeColor="hyperlink"/>
      <w:u w:val="single"/>
    </w:rPr>
  </w:style>
  <w:style w:type="paragraph" w:styleId="NormalWeb">
    <w:name w:val="Normal (Web)"/>
    <w:basedOn w:val="Normal"/>
    <w:uiPriority w:val="99"/>
    <w:semiHidden/>
    <w:unhideWhenUsed/>
    <w:rsid w:val="00103CCE"/>
    <w:pPr>
      <w:spacing w:before="100" w:beforeAutospacing="1" w:after="100" w:afterAutospacing="1" w:line="240" w:lineRule="auto"/>
    </w:pPr>
    <w:rPr>
      <w:rFonts w:ascii="Calibri" w:hAnsi="Calibri" w:cs="Calibri"/>
    </w:rPr>
  </w:style>
  <w:style w:type="character" w:styleId="CommentReference">
    <w:name w:val="annotation reference"/>
    <w:basedOn w:val="DefaultParagraphFont"/>
    <w:uiPriority w:val="99"/>
    <w:semiHidden/>
    <w:unhideWhenUsed/>
    <w:rsid w:val="00B45E4B"/>
    <w:rPr>
      <w:sz w:val="16"/>
      <w:szCs w:val="16"/>
    </w:rPr>
  </w:style>
  <w:style w:type="paragraph" w:styleId="CommentText">
    <w:name w:val="annotation text"/>
    <w:basedOn w:val="Normal"/>
    <w:link w:val="CommentTextChar"/>
    <w:uiPriority w:val="99"/>
    <w:semiHidden/>
    <w:unhideWhenUsed/>
    <w:rsid w:val="00B45E4B"/>
    <w:pPr>
      <w:spacing w:line="240" w:lineRule="auto"/>
    </w:pPr>
    <w:rPr>
      <w:sz w:val="20"/>
      <w:szCs w:val="20"/>
    </w:rPr>
  </w:style>
  <w:style w:type="character" w:customStyle="1" w:styleId="CommentTextChar">
    <w:name w:val="Comment Text Char"/>
    <w:basedOn w:val="DefaultParagraphFont"/>
    <w:link w:val="CommentText"/>
    <w:uiPriority w:val="99"/>
    <w:semiHidden/>
    <w:rsid w:val="00B45E4B"/>
    <w:rPr>
      <w:sz w:val="20"/>
      <w:szCs w:val="20"/>
    </w:rPr>
  </w:style>
  <w:style w:type="paragraph" w:styleId="CommentSubject">
    <w:name w:val="annotation subject"/>
    <w:basedOn w:val="CommentText"/>
    <w:next w:val="CommentText"/>
    <w:link w:val="CommentSubjectChar"/>
    <w:uiPriority w:val="99"/>
    <w:semiHidden/>
    <w:unhideWhenUsed/>
    <w:rsid w:val="00B45E4B"/>
    <w:rPr>
      <w:b/>
      <w:bCs/>
    </w:rPr>
  </w:style>
  <w:style w:type="character" w:customStyle="1" w:styleId="CommentSubjectChar">
    <w:name w:val="Comment Subject Char"/>
    <w:basedOn w:val="CommentTextChar"/>
    <w:link w:val="CommentSubject"/>
    <w:uiPriority w:val="99"/>
    <w:semiHidden/>
    <w:rsid w:val="00B45E4B"/>
    <w:rPr>
      <w:b/>
      <w:bCs/>
      <w:sz w:val="20"/>
      <w:szCs w:val="20"/>
    </w:rPr>
  </w:style>
  <w:style w:type="character" w:customStyle="1" w:styleId="UnresolvedMention1">
    <w:name w:val="Unresolved Mention1"/>
    <w:basedOn w:val="DefaultParagraphFont"/>
    <w:uiPriority w:val="99"/>
    <w:semiHidden/>
    <w:unhideWhenUsed/>
    <w:rsid w:val="00BB63BC"/>
    <w:rPr>
      <w:color w:val="605E5C"/>
      <w:shd w:val="clear" w:color="auto" w:fill="E1DFDD"/>
    </w:rPr>
  </w:style>
  <w:style w:type="character" w:styleId="UnresolvedMention">
    <w:name w:val="Unresolved Mention"/>
    <w:basedOn w:val="DefaultParagraphFont"/>
    <w:uiPriority w:val="99"/>
    <w:semiHidden/>
    <w:unhideWhenUsed/>
    <w:rsid w:val="001D05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728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abc.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9A4E19860A344881FDC5CC43A6D189" ma:contentTypeVersion="13" ma:contentTypeDescription="Create a new document." ma:contentTypeScope="" ma:versionID="827696b895cc977c17152d5ff60d9875">
  <xsd:schema xmlns:xsd="http://www.w3.org/2001/XMLSchema" xmlns:xs="http://www.w3.org/2001/XMLSchema" xmlns:p="http://schemas.microsoft.com/office/2006/metadata/properties" xmlns:ns2="21dfb19b-eacd-4274-8fc8-1a001895237e" xmlns:ns3="1955ea82-24f6-4e7f-9655-b03a2f5145e1" targetNamespace="http://schemas.microsoft.com/office/2006/metadata/properties" ma:root="true" ma:fieldsID="c98097c13331d2d34c41b33ddbcd6a33" ns2:_="" ns3:_="">
    <xsd:import namespace="21dfb19b-eacd-4274-8fc8-1a001895237e"/>
    <xsd:import namespace="1955ea82-24f6-4e7f-9655-b03a2f5145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dfb19b-eacd-4274-8fc8-1a00189523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955ea82-24f6-4e7f-9655-b03a2f5145e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1955ea82-24f6-4e7f-9655-b03a2f5145e1">
      <UserInfo>
        <DisplayName>Sue Luse</DisplayName>
        <AccountId>175</AccountId>
        <AccountType/>
      </UserInfo>
      <UserInfo>
        <DisplayName>Austin Riggins</DisplayName>
        <AccountId>768</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E38B9F-F5A6-4D31-81D0-4359C5A35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dfb19b-eacd-4274-8fc8-1a001895237e"/>
    <ds:schemaRef ds:uri="1955ea82-24f6-4e7f-9655-b03a2f5145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8CBE32-F41E-4A60-AAFD-28ABCECBEE5E}">
  <ds:schemaRefs>
    <ds:schemaRef ds:uri="http://schemas.openxmlformats.org/officeDocument/2006/bibliography"/>
  </ds:schemaRefs>
</ds:datastoreItem>
</file>

<file path=customXml/itemProps3.xml><?xml version="1.0" encoding="utf-8"?>
<ds:datastoreItem xmlns:ds="http://schemas.openxmlformats.org/officeDocument/2006/customXml" ds:itemID="{8B65E941-36FA-4C20-BD41-6C47533AC7BD}">
  <ds:schemaRefs>
    <ds:schemaRef ds:uri="http://schemas.microsoft.com/office/2006/metadata/properties"/>
    <ds:schemaRef ds:uri="http://schemas.microsoft.com/office/infopath/2007/PartnerControls"/>
    <ds:schemaRef ds:uri="1955ea82-24f6-4e7f-9655-b03a2f5145e1"/>
  </ds:schemaRefs>
</ds:datastoreItem>
</file>

<file path=customXml/itemProps4.xml><?xml version="1.0" encoding="utf-8"?>
<ds:datastoreItem xmlns:ds="http://schemas.openxmlformats.org/officeDocument/2006/customXml" ds:itemID="{89C1EECD-5A75-434B-B651-82D1E1AA28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44</Words>
  <Characters>139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Kolberg Pioneer, Inc</Company>
  <LinksUpToDate>false</LinksUpToDate>
  <CharactersWithSpaces>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Arickx</dc:creator>
  <cp:lastModifiedBy>Teena Mathew</cp:lastModifiedBy>
  <cp:revision>4</cp:revision>
  <cp:lastPrinted>2022-03-26T04:45:00Z</cp:lastPrinted>
  <dcterms:created xsi:type="dcterms:W3CDTF">2022-11-23T08:14:00Z</dcterms:created>
  <dcterms:modified xsi:type="dcterms:W3CDTF">2022-11-23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9A4E19860A344881FDC5CC43A6D189</vt:lpwstr>
  </property>
</Properties>
</file>